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ac7d9af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7d9af0-76e5-11f0-866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ElEQVR42s1WwQ3DQAyyuoD335INXMBVP/1Uwo9EUXSXB8IGc1fz86Ae9a+qmqueaniDV/0+//4rAk0TFvzObkK8ar5iR/7aXOAJTWUf4ZEeezlmetE/8UOjL/onSb/Pgb5js7jgXg+l/ZMQKLqlvE7rtafVRFARdF4v+2YxPlJf8CMMQb2K+4cyP7XOMxLiyXgqFqRXpV3qZ8kKR4KHONWDuaJyjasJSfHQplYfRTrun17RW7Hj+R1sWrV9mPvFmiqyShJ3zm/NTIZsJsc4x/NJBRsQB/lMgQU7ChggnzeYW+urHMzno3bQFIWFk3yGD5FpZ1d+foykUDJ0H9SrHB0YTmN3cj/wKTc7zwfnuUve29HN/WDVWGPn/ZOblX9zcH7s/WB8Wmp658B/z73vvgEnSmjGJf4Bsw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Getting an error message stating unable to access availability datab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ac7d9af0-76e5-11f0-866a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8T03:18:08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ac7d9af0-76e5-11f0-866a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ac7d9af0-76e5-11f0-866a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ac7d9af0</dc:title>
  <dc:creator/>
  <cp:keywords/>
  <dcterms:created xsi:type="dcterms:W3CDTF">2026-05-08T03:18:08Z</dcterms:created>
  <dcterms:modified xsi:type="dcterms:W3CDTF">2026-05-08T0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